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40, </w:t>
      </w:r>
      <w:r>
        <w:t xml:space="preserve">16 May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21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6 Ma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F7428C" w:rsidRDefault="00F7428C" w:rsidP="00F7428C">
      <w:pPr>
        <w:pStyle w:val="FirstParagraph"/>
      </w:pPr>
      <w:r>
        <w:t>40.  May 16, 1710.</w:t>
      </w:r>
      <w:r>
        <w:rPr>
          <w:rStyle w:val="FootnoteReference"/>
        </w:rPr>
        <w:footnoteReference w:id="4"/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recto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 xml:space="preserve">Rotterd[am] Den 16 Meÿ </w:t>
      </w:r>
      <w:r>
        <w:rPr>
          <w:rStyle w:val="Italics"/>
          <w:sz w:val="19"/>
          <w:szCs w:val="19"/>
        </w:rPr>
        <w:t>1710</w:t>
      </w:r>
      <w:r>
        <w:rPr>
          <w:sz w:val="19"/>
          <w:szCs w:val="19"/>
        </w:rPr>
        <w:t>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ns[ieu]r Jacob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Vorsterman, Jacob, Zonist:letter to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Volgens ordre van onzen vrie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illink Jansz, Jan, of Lam and Tor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Willink Jansz, hebben wÿ op vE[dele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trokken tweehondert agt en dertig gulden te betalen aen de ordr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an Jan van Gent, zÿnde ƒ 200 g[u]l[dens] ten behoeven van d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alatinate:Mennonites i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Paltsch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roeders die thans i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ng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Engeland zÿn en ƒ 38 g[u]l[dens] voor verschot v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iskosten, bÿ J. v. Gent, in het reizen na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Klev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Kleef 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Hague, The (’s Gravenhage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den Haeg, gedaen.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at de vrinden, om een afschrift te hebben van den brief van de Heeren</w:t>
      </w:r>
    </w:p>
    <w:p w:rsidR="00F7428C" w:rsidRDefault="00F7428C" w:rsidP="00F7428C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van Bern aen haer Ho[og] Mo[genden], op den Haeg geschreven hebben, dunkt on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oet  en men is hier van gedagten noodig te zÿn, dat den He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t-Saphorin, Françoís Louís Pesme, Seígneur de,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S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Saforin in het korten gesproken word. Hier valt ook in beden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of er niet wel wederom een Societeits vergadering zal dienen bero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pen te worden, om te overwegen wat in de bedroefde zaek onze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Zwitzerse geloofsgenoten dient gedaen te worden. Wÿ schÿnen te moeten vero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derstellen, dat die menschen uÿt Zwitzerlant zullen moeten vertrekk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derhalven valt ook in gedagten of het niet wel noodig kon word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t ’er eenig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Dutch Mennonites (Doopsgezinden):deputies sent (or not sent) to Switzerland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vrinden derwaerts gecommitteert wierden, om, met ken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nis van onze Ho[og] Mo[genden], bÿ de Heeren van Bern een vereischte tÿt en be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hoorlÿke vrÿheit in het verkoopen hunner goederen en diergelÿke dinge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te besolliciteren en ook die menschen tot het verlaten van hun vader-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lant ernstig aen te manen. Wÿ stellen het maer in bedenken voo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n blÿven in verwagting van het goet vinden der vrinden, na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vriendelÿke groetenisse Waerde Vr[ienden] en Br[oeders] in Chr[istus]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VE[deler] D[ienst]W[illige] Dienaers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oren, Hendrik, of Rotterdam:letter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Hendr[ik] Toren &amp;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nt, Jan van, of Rotterda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Jan van Gent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verso]</w:t>
      </w:r>
    </w:p>
    <w:p w:rsidR="00F7428C" w:rsidRDefault="00F7428C" w:rsidP="00F7428C">
      <w:pPr>
        <w:pStyle w:val="OriginalText"/>
        <w:rPr>
          <w:sz w:val="19"/>
          <w:szCs w:val="19"/>
        </w:rPr>
      </w:pP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Mons[ieu]r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Jacob Vosterman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Coopman te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msterd[am] </w:t>
      </w:r>
    </w:p>
    <w:p w:rsidR="00F7428C" w:rsidRDefault="00F7428C" w:rsidP="00F7428C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[e]r Advÿs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F7428C" w:rsidRDefault="00F7428C" w:rsidP="00F7428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0</w:t>
      </w:r>
      <w:r>
        <w:tab/>
      </w:r>
      <w:r>
        <w:rPr>
          <w:rStyle w:val="FootnoteReference"/>
        </w:rPr>
        <w:tab/>
      </w:r>
      <w:r>
        <w:t xml:space="preserve">This is A 2252 from the De Hoop Scheffer </w:t>
      </w:r>
      <w:r>
        <w:rPr>
          <w:rStyle w:val="Italics"/>
        </w:rPr>
        <w:t>Inventaris</w:t>
      </w:r>
      <w:r>
        <w:t xml:space="preserve">.  A transcription exists in the historical library of Bluffton University, Bluffton, Ohio.  See note 1 in Document 62.  </w:t>
      </w:r>
    </w:p>
    <w:p w:rsidR="00F7428C" w:rsidRDefault="00F7428C" w:rsidP="00F7428C">
      <w:pPr>
        <w:pStyle w:val="FootnoteText"/>
      </w:pPr>
    </w:p>
  </w:footnote>
  <w:footnote w:id="4">
    <w:p w:rsidR="00F7428C" w:rsidRDefault="00F7428C" w:rsidP="001C128C">
      <w:pPr>
        <w:pStyle w:val="FootnoteText"/>
      </w:pPr>
      <w:r>
        <w:rPr>
          <w:vertAlign w:val="superscript"/>
        </w:rPr>
        <w:footnoteRef/>
      </w:r>
      <w:r w:rsidR="001C128C">
        <w:rPr>
          <w:rStyle w:val="ChapterNumberforFootnote"/>
        </w:rPr>
        <w:t xml:space="preserve"> </w:t>
      </w:r>
      <w:r>
        <w:t xml:space="preserve">This is A 2252 from the De Hoop Scheffer </w:t>
      </w:r>
      <w:r>
        <w:rPr>
          <w:rStyle w:val="Italics"/>
        </w:rPr>
        <w:t>Inventaris</w:t>
      </w:r>
      <w:r>
        <w:t>.  A transcription exists in the historical library of Bluffton University, Bluffton, Ohio.  See note 1 in Document 62</w:t>
      </w:r>
      <w:r w:rsidR="001C128C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F7428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F7428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F7428C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F7428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28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F7428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